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Vonoprazan Tablets</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Vonoprazan</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Vonoprazan 10 mg and Vonoprazan 2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Coated Tablet</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physician's prescription</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Coated tablet; specific color and shape not specified</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lister pack/Box (e.g., CAJA X 5 und, CAJA X 30 und)</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VONOPRAZAN 10 mg TAB CAJA X 5 und MM; VONOPRAZAN 20 mg TAB CAJA X 5 und MM; VONOPRAZAN 10 mg TAB CAJA X 30 und CIAL; VONOPRAZAN 20 mg TAB CAJA X 30 und CIAL</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pixaban</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03612-47-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0.11mg/mL</w:t>
              <w:br/>
              <w:t xml:space="preserve">Aqueous solubility across the physiological pH range is approximately 0.04 mg/L</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Investigation on the polymorphs of Apixaban, the active pharmaceutical ingredient, has demonstrated that the API exists in multiple crystalline forms with distinct molecular arrangements in its crystal lattice. Studies reveal that these polymorphs, including identified variants such as Form A and Form N, exhibit differences in melting points, density, and thermal behavior, which are critical for determining solubility and bioavailability. Advanced analytical techniques such as differential scanning calorimetry (DSC) have been employed to characterize these thermal properties, confirming the presence of multiple forms with varied stability profiles. Process development data indicate that both solvent‐mediated and solid‐solid phase transitions significantly contribute to the formation and interconversion of these polymorphic states, ensuring high chemical and polymorphic purity. The role of polymorphism in influencing mechanical, thermal, and processing properties is underscored in the literature and patent documentation, highlighting its impact on formulation strategies and manufacturability. Comprehensive investigations accessible via [Academia.edu](https://www.academia.edu/11782273/Investigation_on_Polymorphs_of_Apixaban_an_Anticoagulant_Drug_Study_of_Phase_Transformations_and_Designing_Efficient_Process_for_their_Preparation), [Google Patents](https://patents.google.com/patent/EP2752414A1/en), [World Journal of Pharmaceutical Sciences](https://wjpsonline.com/index.php/wjps/article/download/polymorphs-apixaban-anticoagulant-drug-phase-transformations/937/996), and [ResearchGate](https://www.researchgate.net/figure/DSC-thermogram-of-apixaban-form-a_fig3_274393932) provide robust evidence of these findings.</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of Apixaban have been extensively conducted to delineate its degradation pathways under stress conditions. The investigations involved subjecting the active pharmaceutical ingredient to acid hydrolysis, base hydrolysis, oxidative (peroxide), thermal, and photolytic (UV light) conditions. In acid medium, degradation predominantly affected the oxopiperidine moiety, yielding three major degradation products (DP-1, DP-2, and DP-3), while in basic conditions, five degradation products were observed, including two sets of positional isomers (DP-1, DP-4 and DP-2, DP-5). Oxidative, thermal, and photolytic experiments demonstrated minimal degradation, thereby confirming the relative stability of Apixaban under these conditions. Analytical methods utilized included reversed-phase high-performance liquid chromatography (RP-HPLC) with a Phenomenex Luna C18 column, complemented by UPLC-MS, high-resolution mass spectrometry (HRMS) and 2D-NMR techniques for unambiguous structural elucidation. The study design adhered to ICH guidelines and provided robust evidence that hydrolysis is the principal pathway for Apixaban degradation. Detailed degradation routes, kinetic insights, and structural confirmation of the degradation products are documented in multiple sources [IJPSR](https://ijpsr.com/?action=download_pdf=77942), [HAL](https://hal.science/hal-03515010/document) and [SSRN](https://ssrn.com/abstract=4103110).</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The impurity profile of the Apixaban active pharmaceutical ingredient has been extensively characterized through robust analytical methods. A validated reverse phase high performance liquid chromatography (RP-HPLC) method employing a Puratis C18 column (250 × 4.6 mm, 5 µm) with a gradient elution using 0.1% trifluoroacetic acid in water and acetonitrile has demonstrated high sensitivity and reproducibility. Detection and quantitation limits were determined at 0.31 ppm and 0.96 ppm respectively, with correlation coefficients greater than 0.99 for both Apixaban and its six monitored impurities. Recovery rates between 94.2% and 108.5% further confirm the assay accuracy. The impurities, which include process intermediates and degradation products, also comprise defined compounds such as the Apixaban methyl ester (USP Related Compound E) with specific molecular parameters. These impurities are critical in quality control, method validation, and regulatory compliance as they impact both drug safety and efficacy. Comprehensive impurity reference standards are available from sources that focus on pharmaceutical reference materials. Detailed technical data is provided by sources including [Quickcompany](https://www.quickcompany.in/patents/key-intermediates-and-impurities-of-the-synthesis-of-apixaban-apixaban-glycol-esters), [Globalresearchonline](http://dx.doi.org/10.47583/ijpsrr.2021.v67i02.027), [Chemtopes](https://chemtopes.com/apixaban), [Pharmaffiliates](https://www.pharmaffiliates.com/en/parentapi/apixaban-impurities), and [SynZeal](https://www.synzeal.com/en/apixaban-3).</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pixaban, an oral direct factor Xa inhibitor, has been evaluated using the Biopharmaceutical Classification System (BCS) framework. The current evidence suggests that Apixaban may qualify as a BCS Class III drug, characterized by high solubility and low permeability, although definitive solubility data are pending. According to EMA guidance, the drug shows incomplete absorption with available solubility measurements insufficient for conclusive categorization; if further experiments confirm high solubility, Apixaban can be classified as BCS Class III and qualify for a biowaiver in bioequivalence studies [EMA Guidance](https://www.ema.europa.eu/en/documents/scientific-guideline/apixaban-film-coated-tablet-25-and-5-mg-product-specific-bioequivalence-guidance_en.pdf). Supporting this classification, the Formulation Diary explicitly designates Apixaban as a Class III compound [Formulation Diary](https://www.formulationdiary.com/Home/Details/APIXABAN). Additionally, physiologically based absorption modeling results published in the literature corroborate the low permeability aspect inherent to Class III drugs [ASCPT Publication](https://ascpt.onlinelibrary.wiley.com/doi/full/10.1111/cts.13819). In summary, while current regulatory and scientific sources imply a BCS Class III categorization for Apixaban, further solubility data is essential for final verification. Comprehensive in vitro and in vivo studies remain critical to fully substantiate its biopharmaceutical classification.</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pixaban</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5H25N5O4</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459.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The hygroscopicity of Apixaban (C25H25N5O4) is evaluated by determining its water vapor sorption profile under controlled relative humidity conditions. The API is typically subjected to water vapor sorption isotherm measurements, where pre-treatment of the sample and equilibrium conditions are critical for accurate analysis. Although explicit quantitative data on moisture uptake for Apixaban is not available in the provided literature, general methodologies emphasize that the crystalline form versus any amorphous content plays a pivotal role in its hygroscopic behavior. Elevated moisture absorption can potentially compromise the physical and chemical stability of the drug substance, prompting the necessity for controlled storage environments and careful formulation strategies. Experimental techniques highlighted in recent studies allow the assessment of water uptake behavior, and serve as a predictive tool for long-term stability in solid dosage forms. Key protocols and detailed findings on moisture interactions are documented in sources such as the Wiley publication on API hygroscopicity [https://onlinelibrary.wiley.com/doi/pdf/10.1002/jps.21033], supported by additional insights from PubMed [https://pubmed.ncbi.nlm.nih.gov/17630643] and the University of Minnesota repository [https://conservancy.umn.edu/items/ec74e797-cf49-4c2a-bdfa-6815249c77e1].</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n investigative review of the chirality and specific optical rotation characteristics of Apixaban, a well-known anticoagulant active pharmaceutical ingredient, reveals limited publicly available chiroptical data. A detailed examination of validated references including PubChem (https://pubchem.ncbi.nlm.nih.gov/compound/Apixaban), RxReasoner (https://www.rxreasoner.com/substances/apixaban/pharmacology), and Pharmacompass (https://www.pharmacompass.com/chemistry-chemical-name/apixaban) indicates that, while chiral HPLC and supercritical fluid chromatography methodologies have been developed to assess enantiomeric purity, no specific numerical value for [α]D, the observed specific optical rotation, is reported. The literature primarily focuses on pharmacodynamic, pharmacokinetic, and metabolic profiles rather than chiroptical properties. Although the chemical structure of Apixaban possesses stereochemical centers, detailed chiral characterization via polarimetric techniques or advanced chiral separation methods remains undocumented in the accessible sources. As such, the current evidence does not provide data on the magnitude or sign of its optical rotation. The absence of published chiroptical parameters emphasizes the need for further experimental analysis using validated polarimetry and chiral chromatography protocols to determine these properties for regulatory and formulation considerations. Further investigations employing advanced chiroptical techniques and molecular spectroscopic methods are recommended to determine the precise enantiomeric composition and specific optical rotation of Apixaban. Such data is critical for quality control, manufacturing consistency, and therapeutic efficacy as required.</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An extensive forced degradation study of Apixaban was conducted to evaluate its degradation temperature under thermal stress conditions. Thermal degradation was performed at 105˚C for 7 days, resulting in an assay value of 100.32% with only a 0.50% formation of degradants. Under these conditions, no significant degradation products were observed and the mass balance remained at 100.32%, confirming the compound’s high resistance to prolonged thermal exposure. The analytical procedure involved a stability-indicating reverse-phase high-performance liquid chromatography (RP-HPLC) method using a Phenomenex Luna C18 column. The mobile phase consisted of a buffered solution made from orthophosphoric acid and potassium dihydrogen phosphate combined with acetonitrile, delivered at 1.0 mL/min with a detection wavelength of 230 nm. Comparative forced degradation studies under acid, alkali, peroxide, and photolytic conditions further validated the method’s selectivity and specificity. Detailed documentation and results are available in published literature ([IJPSR](https://ijpsr.com/?action=download_pdf=77942), [ResearchGate](https://www.researchgate.net/publication/275020417_A_comprehensive_study_of_apixaban's_degradation_pathways_under_stress_conditions_using_liquid_chromatography_coupled_to_multistage_mass_spectrometry), [ScienceDirect](https://www.sciencedirect.com/science/article/abs/pii/S1386142516300294)). Furthermore, the thermal stress study demonstrates that Apixaban remains unaltered even under prolonged exposure to elevated temperatures. Assay value and degradant percentage measurements were carried out using calibrated instruments under ICH guidelines. Evaluation confirms the reliability of the developed RP-HPLC method for quality control of Apixaban.</w:t>
            </w:r>
          </w:p>
          <w:p w14:paraId="749E79F7" w14:textId="01A38265" w:rsidR="27FD9B0B" w:rsidRDefault="27FD9B0B" w:rsidP="003A2A16">
            <w:pPr>
              <w:ind w:left="-108" w:right="-29"/>
              <w:rPr>
                <w:sz w:val="20"/>
                <w:szCs w:val="20"/>
                <w:lang w:val="en-US"/>
              </w:rPr>
            </w:pPr>
            <w:r w:rsidRPr="00055909">
              <w:rPr>
                <w:sz w:val="20"/>
                <w:szCs w:val="20"/>
                <w:lang w:val="en-US"/>
              </w:rPr>
              <w:t xml:space="preserve">The evaluation of the glass transition temperature (Tg) for the apixaban active pharmaceutical ingredient remains inconclusive based on the available evidence. No direct measurement of the Tg for apixaban has been reported. Instead, the literature provides an overview of analytical methodologies such as conventional and modulated differential scanning calorimetry (DSC) used for characterizing glass transition phenomena in amorphous pharmaceutical systems. One study discussing mouth dissolving films of apixaban mentioned a glass transition range of 40–60 °C for certain polymeric matrices, with a reduction below 75 °C upon plasticizer incorporation; however, these values pertain to polymer excipients rather than the intrinsic Tg of apixaban itself. Additional discussion in a published article on structural features of the glassy state emphasizes the critical role of molecular interactions and absorbed water in affecting Tg measurements. The absence of an explicitly stated thermal transition for the apixaban API highlights a gap in the specific thermal analytical characterization for this active ingredient. Future studies employing DSC under controlled dry and wet conditions are recommended to establish a definitive glass transition profile for apixaban. [https://ijprajournal.com/issue_dcp/Characterization+and+Optimization+of+Mouth+Dissolving+Film+of+an+Anticoagulant+Drug+Apixaban.pdf] [https://link.springer.com/content/pdf/10.1208/s12249-019-1562-1.pdf] [https://pubmed.ncbi.nlm.nih.gov/38768756/]</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ELIQUIS</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BRISTOL MYERS SQUIBB CO PHARMACEUTICAL RESEARCH INSTITUTE</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Apixaban (UNII: 3Z9Y7UWC1J) is the active ingredient in the provided film coated tablet formulations, available in strengths of 2.5 mg and 5 mg for oral administration.</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Apixaban tablet formulations exhibit distinct inactive ingredient profiles. The 2.5 mg film-coated tablet comprises: Anhydrous Lactose (UNII: 3SY5LH9PMK), Microcrystalline Cellulose (UNII: OP1R32D61U), Croscarmellose Sodium (UNII: M28OL1HH48), Sodium Lauryl Sulfate (UNII: 368GB5141J), Magnesium Stearate (UNII: 70097M6I30), Lactose Monohydrate (UNII: EWQ57Q8I5X), Hypromellose, Unspecified (UNII: 3NXW29V3WO), Titanium Dioxide (UNII: 15FIX9V2JP), Triacetin (UNII: XHX3C3X673), and Ferric Oxide Yellow (UNII: EX438O2MRT). The 5 mg film-coated tablet contains a similar profile, with Ferric Oxide Red (UNII: 1K09F3G675) in place of Ferric Oxide Yellow.</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 2.5 mg, yellow, round, biconvex, film-coated tablets with “893” debossed on one side and “2½” on the other side.</w:t>
              <w:br/>
              <w:t xml:space="preserve">• 5 mg, pink, oval-shaped, biconvex, film-coated tablets with “894” debossed on one side and “5” on the other sid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ELIQUIS Apixaban tablet label provides detailed packaging information for two strengths. The 2.5 mg formulation is available as a 10 in 1 BAG (NDC:55154-0612-0), a 1 in 1 BLISTER PACK, and a 4140 in 1 PLASTIC BOTTLE (NDC:55154-0612-8), marketed from 12/28/2012. The 5 mg tablets are similarly packaged as a 10 in 1 BAG (NDC:55154-0613-0), a 1 in 1 BLISTER PACK, and a 2040 in 1 PLASTIC BOTTLE (NDC:55154-0613-8), also with a marketing date of 12/28/2012.</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ELIQUIS (apixaban) tablets are supplied as follows: 2.5 mg tablets, yellow, round, biconvex and debossed with “893” and “2½”, are available overbagged with 10 tablets per bag (NDC 55154-0612-0) and in bottles of approximately 4140 tablets (NDC 55154-0612-8); 5 mg tablets, pink, oval, biconvex and debossed with “894” and “5”, are available overbagged with 10 tablets per bag (NDC 55154-0613-0) and in bottles of approximately 2040 tablets (NDC 55154-0613-8). Storage conditions: Store at 20°C to 25°C (68°F-77°F) with excursions permitted between 15°C and 30°C (59°F-86°F) [see USP Controlled Room Temperatur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Apixaban film coated tablets are available in two strengths. The 2.5 mg tablets exhibit a yellow coloration, a round shape with a 6 mm size, and display the imprint code “893;2;1;2”. The 5 mg tablets are pink in color, feature an oval shape with a 10 mm size, and bear the imprint code “894;5”. Both formulations are intended for oral administration.</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Store at 20°C to 25°C (68°F-77°F); excursions permitted between 15°C and 30°C (59°F-86°F) [see USP Controlled Room Temperatur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Apixaban, a factor Xa inhibitor, is chemically described as 1-(4-methoxyphenyl)-7-oxo-6-[4-(2-oxopiperidin-1-yl)phenyl]-4,5,6,7-tetrahydro-1H-pyrazolo[3,4-c]pyridine-3-carboxamide with a molecular formula of C25H25N5O4 and a molecular weight of 459.5. It is a white to pale-yellow powder that does not ionize at physiological pH (1.2–6.8), exhibiting an aqueous solubility of approximately 0.04 mg/mL. ELIQUIS tablets are formulated for oral administration in 2.5 mg and 5 mg strengths, incorporating specific inactive ingredients including a film coating with either yellow or red iron oxide, depending on the tablet strength.</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31EA" w14:textId="77777777" w:rsidR="005F4556" w:rsidRDefault="005F4556">
      <w:r>
        <w:separator/>
      </w:r>
    </w:p>
  </w:endnote>
  <w:endnote w:type="continuationSeparator" w:id="0">
    <w:p w14:paraId="62F03965" w14:textId="77777777" w:rsidR="005F4556" w:rsidRDefault="005F4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E8D8" w14:textId="77777777" w:rsidR="005F4556" w:rsidRDefault="005F4556">
      <w:r>
        <w:separator/>
      </w:r>
    </w:p>
  </w:footnote>
  <w:footnote w:type="continuationSeparator" w:id="0">
    <w:p w14:paraId="2853403A" w14:textId="77777777" w:rsidR="005F4556" w:rsidRDefault="005F4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Vonoprazan 10 mg and Vonoprazan 2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03FB9EB2"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Vonoprazan 10 mg and Vonoprazan 2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7D6E0C94"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5.xml><?xml version="1.0" encoding="utf-8"?>
<ds:datastoreItem xmlns:ds="http://schemas.openxmlformats.org/officeDocument/2006/customXml" ds:itemID="{458B95B4-B838-4F79-BE28-27043A62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257</Words>
  <Characters>17918</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3</cp:revision>
  <cp:lastPrinted>2022-01-24T13:04:00Z</cp:lastPrinted>
  <dcterms:created xsi:type="dcterms:W3CDTF">2025-01-31T13:08:00Z</dcterms:created>
  <dcterms:modified xsi:type="dcterms:W3CDTF">2025-02-18T17:12: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